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793C7DF5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7B299D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43FDFF24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7B299D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76DA2401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7B299D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755A244D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7B299D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3503D"/>
    <w:rsid w:val="00477B68"/>
    <w:rsid w:val="004E6E5E"/>
    <w:rsid w:val="005155A7"/>
    <w:rsid w:val="00606083"/>
    <w:rsid w:val="0061008F"/>
    <w:rsid w:val="0068177F"/>
    <w:rsid w:val="00684702"/>
    <w:rsid w:val="007B299D"/>
    <w:rsid w:val="007B61FA"/>
    <w:rsid w:val="00810CF9"/>
    <w:rsid w:val="008E1E14"/>
    <w:rsid w:val="008E6B7A"/>
    <w:rsid w:val="00924950"/>
    <w:rsid w:val="00A32E07"/>
    <w:rsid w:val="00AF791A"/>
    <w:rsid w:val="00B672C2"/>
    <w:rsid w:val="00B92161"/>
    <w:rsid w:val="00BE431B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1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5</cp:revision>
  <dcterms:created xsi:type="dcterms:W3CDTF">2023-01-26T12:11:00Z</dcterms:created>
  <dcterms:modified xsi:type="dcterms:W3CDTF">2024-01-1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